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9EB299" w14:textId="7716DC13" w:rsidR="00CC4060" w:rsidRPr="00CC4060" w:rsidRDefault="00CC4060" w:rsidP="00B04401">
      <w:pPr>
        <w:spacing w:before="0" w:line="240" w:lineRule="auto"/>
        <w:rPr>
          <w:b/>
          <w:bCs/>
        </w:rPr>
      </w:pPr>
      <w:r>
        <w:rPr>
          <w:b/>
          <w:bCs/>
        </w:rPr>
        <w:t>Version 1.1</w:t>
      </w:r>
    </w:p>
    <w:p w14:paraId="7A45F4F6" w14:textId="77777777" w:rsidR="00CC4060" w:rsidRDefault="00CC4060" w:rsidP="00B04401">
      <w:pPr>
        <w:spacing w:before="0" w:line="240" w:lineRule="auto"/>
      </w:pPr>
    </w:p>
    <w:p w14:paraId="491A274A" w14:textId="29974780" w:rsidR="00B04401" w:rsidRDefault="00B04401" w:rsidP="00B04401">
      <w:pPr>
        <w:spacing w:before="0" w:line="240" w:lineRule="auto"/>
      </w:pPr>
      <w:r>
        <w:t>PLAYER (USERNAME)</w:t>
      </w:r>
    </w:p>
    <w:p w14:paraId="678DBCDD" w14:textId="18A39F57" w:rsidR="00B04401" w:rsidRDefault="00B04401" w:rsidP="00B04401">
      <w:pPr>
        <w:pStyle w:val="NoSpacing"/>
      </w:pPr>
      <w:r>
        <w:t>PRIMARY KEY (USERNAME)</w:t>
      </w:r>
    </w:p>
    <w:p w14:paraId="73A05385" w14:textId="68B113DE" w:rsidR="00B04401" w:rsidRDefault="00B04401" w:rsidP="00B04401">
      <w:pPr>
        <w:pStyle w:val="NoSpacing"/>
      </w:pPr>
    </w:p>
    <w:p w14:paraId="6C5423E8" w14:textId="4C16A72D" w:rsidR="00B04401" w:rsidRDefault="00B04401" w:rsidP="00B04401">
      <w:pPr>
        <w:pStyle w:val="NoSpacing"/>
      </w:pPr>
      <w:r>
        <w:t>ROUND (USERNAME, DATETIME, PLAYER_SELECTION, AI_SELECTION)</w:t>
      </w:r>
    </w:p>
    <w:p w14:paraId="3FEB4A37" w14:textId="1C1839C0" w:rsidR="00B04401" w:rsidRDefault="00B04401" w:rsidP="00B04401">
      <w:pPr>
        <w:pStyle w:val="NoSpacing"/>
      </w:pPr>
      <w:r>
        <w:t>PRIMARY KEY (USERNAME, DATETIME)</w:t>
      </w:r>
    </w:p>
    <w:p w14:paraId="1B26ADD6" w14:textId="587FDD8A" w:rsidR="00B04401" w:rsidRDefault="00B04401" w:rsidP="00B04401">
      <w:pPr>
        <w:pStyle w:val="NoSpacing"/>
      </w:pPr>
      <w:r>
        <w:t>FOREIGN KEY (USERNAME) REFERENCES PLAYER</w:t>
      </w:r>
    </w:p>
    <w:sectPr w:rsidR="00B044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NjY2BEILc0tDSyUdpeDU4uLM/DyQAqNaAOUm+hcsAAAA"/>
  </w:docVars>
  <w:rsids>
    <w:rsidRoot w:val="00B04401"/>
    <w:rsid w:val="007C56D3"/>
    <w:rsid w:val="00A1637E"/>
    <w:rsid w:val="00B04401"/>
    <w:rsid w:val="00C6435C"/>
    <w:rsid w:val="00CC4060"/>
    <w:rsid w:val="00D05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8C61A"/>
  <w15:chartTrackingRefBased/>
  <w15:docId w15:val="{101555BE-C22A-4193-81B1-03F321C43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before="80" w:after="80" w:line="276" w:lineRule="auto"/>
        <w:ind w:left="714"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811"/>
    <w:pPr>
      <w:spacing w:before="240" w:after="0" w:line="360" w:lineRule="auto"/>
      <w:ind w:left="0" w:firstLine="0"/>
    </w:pPr>
    <w:rPr>
      <w:rFonts w:ascii="Arial" w:eastAsiaTheme="minorHAnsi" w:hAnsi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435C"/>
    <w:pPr>
      <w:spacing w:before="0" w:after="200" w:line="276" w:lineRule="auto"/>
      <w:ind w:left="720"/>
      <w:contextualSpacing/>
    </w:pPr>
    <w:rPr>
      <w:rFonts w:eastAsia="Calibri" w:cs="Times New Roman"/>
      <w:lang w:val="uk-UA" w:eastAsia="en-US"/>
    </w:rPr>
  </w:style>
  <w:style w:type="paragraph" w:styleId="NoSpacing">
    <w:name w:val="No Spacing"/>
    <w:uiPriority w:val="1"/>
    <w:qFormat/>
    <w:rsid w:val="00B04401"/>
    <w:pPr>
      <w:spacing w:before="0" w:after="0" w:line="240" w:lineRule="auto"/>
      <w:ind w:left="0" w:firstLine="0"/>
    </w:pPr>
    <w:rPr>
      <w:rFonts w:ascii="Arial" w:eastAsiaTheme="minorHAnsi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YN TYRRELL</dc:creator>
  <cp:keywords/>
  <dc:description/>
  <cp:lastModifiedBy>CORYN TYRRELL</cp:lastModifiedBy>
  <cp:revision>3</cp:revision>
  <dcterms:created xsi:type="dcterms:W3CDTF">2020-10-11T23:41:00Z</dcterms:created>
  <dcterms:modified xsi:type="dcterms:W3CDTF">2020-10-25T22:36:00Z</dcterms:modified>
</cp:coreProperties>
</file>